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6f77d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6f77ddb-38a1-11ec-9d4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wQ3EMAyybgHvvyUbuECq+/RTCT8aVVXaBzIGk9Q8FupT/6qqB91TDX/gV8/19l9NzxCoiYg5HyFetR7CsU7tFvBYGsh0Da9AolAXF/DYMm3AFm70T5L+14K+WkIi4T4eSvvHkmDkansxw4M403p80c/I9Wj5hOqSrzoZ88W4vhbryf1yGNvPxK5YD7aNRIlqUbiP9ZWTVaMGhAXm+rI+me8el9TPCityxa1IPB8ekfKs7fhP9c0JGjNP86Cd+y1xsTFvksL+0wZxfSNlYf+pzDxPWzpYFaiTsZ/Hg6FIsC55fVbYp5tjfyWfacGDvXF+WBLSdu5vnG8yM86lYzbO89LtwImAWblvlJ2iNNi5H9jKg4W88pXAptEg5/2TvooCbzFx/759370Atthi6ushRr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vierville, Tn Down. No sevice at all j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6f77ddb-38a1-11ec-9d4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6f77ddb-38a1-11ec-9d4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6f77ddb-38a1-11ec-9d4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6f77ddb</dc:title>
  <dc:creator/>
  <cp:keywords/>
  <dcterms:created xsi:type="dcterms:W3CDTF">2026-05-03T09:30:42Z</dcterms:created>
  <dcterms:modified xsi:type="dcterms:W3CDTF">2026-05-03T09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